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21666e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21666e3-2c24-11ec-95c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wQ3DQAhDXcD7b+kNqG2kfvKpBI9cq8slDwuwMVf9WKxXfasqEEDrMS+feq5/v1WjW0DN7HlZ4hX0b4De9XKDR2XaV3hwoqoeLvAUlcgoipWL+pnS3zrg18v1U8IYDW3rF+FZneXzFs8/AaqENCz2+SIhKrChehsfXThHyLCz1gsdU/TsHlnzMSkLRksq5F7P2umTg1SASzwzaqDgukO2eBUeFJiAva/5CMMJz7Dr/mW6jXaF4Xqr50pfhBanvu5fiy7OUoi613gzhiLAPvBnwwk04w77+BhfGVK417NdWV0WLcdnDvwZmefuPeBifoQL+7Ni7Yv5NnW0NxzNc98ORtJ9gRcv8O0IhRu8ZG5r6JP7VXx1rgoX9wNyjqb5QH/vve9+AZu+Ysx/VW5e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ebmail seems to be down in Kent U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21666e3-2c24-11ec-95c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21666e3-2c24-11ec-95c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21666e3-2c24-11ec-95c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21666e3</dc:title>
  <dc:creator/>
  <cp:keywords/>
  <dcterms:created xsi:type="dcterms:W3CDTF">2026-05-07T14:58:38Z</dcterms:created>
  <dcterms:modified xsi:type="dcterms:W3CDTF">2026-05-07T14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